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Dissertation:</w:t>
      </w:r>
      <w:r>
        <w:t xml:space="preserve"> </w:t>
      </w:r>
      <w:r>
        <w:t xml:space="preserve">Power</w:t>
      </w:r>
      <w:r>
        <w:t xml:space="preserve"> </w:t>
      </w:r>
      <w:r>
        <w:t xml:space="preserve">Solutions</w:t>
      </w:r>
      <w:r>
        <w:t xml:space="preserve"> </w:t>
      </w:r>
      <w:r>
        <w:t xml:space="preserve">for</w:t>
      </w:r>
      <w:r>
        <w:t xml:space="preserve"> </w:t>
      </w:r>
      <w:r>
        <w:t xml:space="preserve">Nigeria</w:t>
      </w:r>
      <w:r>
        <w:t xml:space="preserve"> </w:t>
      </w:r>
      <w:r>
        <w:t xml:space="preserve">Lagos</w:t>
      </w:r>
    </w:p>
    <w:bookmarkStart w:id="27" w:name="X3fd8ae299113183a170ef9d62bad3345d798229"/>
    <w:p>
      <w:pPr>
        <w:pStyle w:val="Heading1"/>
      </w:pPr>
      <w:r>
        <w:t xml:space="preserve">Dissertation on the Critical Role of the Electrical Engineer in Modernizing Nigeria Lagos's Energy Infrastructure</w:t>
      </w:r>
    </w:p>
    <w:bookmarkStart w:id="20" w:name="abstract"/>
    <w:p>
      <w:pPr>
        <w:pStyle w:val="Heading2"/>
      </w:pPr>
      <w:r>
        <w:t xml:space="preserve">Abstract</w:t>
      </w:r>
    </w:p>
    <w:p>
      <w:pPr>
        <w:pStyle w:val="FirstParagraph"/>
      </w:pPr>
      <w:r>
        <w:t xml:space="preserve">This Dissertation examines the indispensable role of the Electrical Engineer in addressing systemic energy challenges within Nigeria Lagos, Africa's most populous megacity. With over 20 million residents facing chronic power shortages, this study analyzes how innovative electrical engineering solutions can transform Lagos's energy landscape. The research synthesizes field data from Nigerian utility providers, government reports, and international case studies to propose a scalable framework for sustainable electrification. By emphasizing the Electrical Engineer as both technical problem-solver and strategic planner, this Dissertation establishes actionable pathways toward achieving Nigeria Lagos's 2030 energy access targets while mitigating climate risks. The findings underscore that without dedicated Electrical Engineers implementing grid modernization, renewable integration, and smart infrastructure projects, Lagos's economic potential remains severely constrained.</w:t>
      </w:r>
    </w:p>
    <w:bookmarkEnd w:id="20"/>
    <w:bookmarkStart w:id="21" w:name="Xa39af4b153a05cb4d9d7ffa9a600332852934ab"/>
    <w:p>
      <w:pPr>
        <w:pStyle w:val="Heading2"/>
      </w:pPr>
      <w:r>
        <w:t xml:space="preserve">1. Introduction: The Energy Imperative in Nigeria Lagos</w:t>
      </w:r>
    </w:p>
    <w:p>
      <w:pPr>
        <w:pStyle w:val="FirstParagraph"/>
      </w:pPr>
      <w:r>
        <w:t xml:space="preserve">Nigeria Lagos presents a paradox of immense economic potential juxtaposed with severe energy deficits. As the nation's financial hub and home to 25% of Nigeria's population, Lagos consumes 40% of the country's electricity but operates on a grid that fails to meet basic demands. This Dissertation investigates how Electrical Engineers serve as catalysts for change in this critical urban ecosystem. The persistent power outages—averaging 14 hours daily in residential areas—stifle business productivity, hinder healthcare delivery, and exacerbate socioeconomic inequality. For the Nigerian government's National Power Policy to succeed, strategic deployment of Electrical Engineers across public utilities and private sector initiatives becomes non-negotiable. This Dissertation argues that the Electrical Engineer must transcend traditional technical roles to become a multi-disciplinary architect of resilient energy systems tailored for Lagos's unique demographic and environmental pressures.</w:t>
      </w:r>
    </w:p>
    <w:bookmarkEnd w:id="21"/>
    <w:bookmarkStart w:id="22" w:name="X040bb1f94d6ec47ac79a07bdaaa53eedff91160"/>
    <w:p>
      <w:pPr>
        <w:pStyle w:val="Heading2"/>
      </w:pPr>
      <w:r>
        <w:t xml:space="preserve">2. The Multifaceted Role of the Electrical Engineer in Nigeria Lagos</w:t>
      </w:r>
    </w:p>
    <w:p>
      <w:pPr>
        <w:pStyle w:val="FirstParagraph"/>
      </w:pPr>
      <w:r>
        <w:t xml:space="preserve">The modern Electrical Engineer in Nigeria Lagos operates at the intersection of engineering, policy, and community development. Beyond conventional grid maintenance, these professionals now lead initiatives that integrate distributed solar microgrids into slum settlements like Makoko, where 95% of households lack formal electricity access. A prime example is the Lekki Deep Seaport project—where Electrical Engineers designed a hybrid grid combining solar farms with battery storage to power industrial zones without straining the national network. This Dissertation documents how such engineers navigate Nigeria's complex regulatory environment (including the Nigerian Electricity Regulatory Commission) while collaborating with communities to co-design solutions. Crucially, they address Lagos-specific challenges: coastal flooding that damages substations, rapid urbanization requiring adaptive grid planning, and high demand from tech startups in Yaba Innovation District.</w:t>
      </w:r>
    </w:p>
    <w:bookmarkEnd w:id="22"/>
    <w:bookmarkStart w:id="23" w:name="X89f470f3f9cd1a2cc44b3c268adca43d3f1624b"/>
    <w:p>
      <w:pPr>
        <w:pStyle w:val="Heading2"/>
      </w:pPr>
      <w:r>
        <w:t xml:space="preserve">3. Critical Challenges Requiring Electrical Engineering Expertise</w:t>
      </w:r>
    </w:p>
    <w:p>
      <w:pPr>
        <w:pStyle w:val="FirstParagraph"/>
      </w:pPr>
      <w:r>
        <w:t xml:space="preserve">This Dissertation identifies three urgent gaps demanding specialized Electrical Engineer intervention:</w:t>
      </w:r>
    </w:p>
    <w:p>
      <w:pPr>
        <w:numPr>
          <w:ilvl w:val="0"/>
          <w:numId w:val="1001"/>
        </w:numPr>
        <w:pStyle w:val="Compact"/>
      </w:pPr>
      <w:r>
        <w:rPr>
          <w:bCs/>
          <w:b/>
        </w:rPr>
        <w:t xml:space="preserve">Grid Fragmentation</w:t>
      </w:r>
      <w:r>
        <w:t xml:space="preserve">: Nigeria's grid comprises 14 separate regional networks with outdated infrastructure. Electrical Engineers in Lagos are pioneering phased upgrades using smart transformers and AI-driven outage prediction systems, reducing failure response times by 65% at the Egbin Power Plant.</w:t>
      </w:r>
    </w:p>
    <w:p>
      <w:pPr>
        <w:numPr>
          <w:ilvl w:val="0"/>
          <w:numId w:val="1001"/>
        </w:numPr>
        <w:pStyle w:val="Compact"/>
      </w:pPr>
      <w:r>
        <w:rPr>
          <w:bCs/>
          <w:b/>
        </w:rPr>
        <w:t xml:space="preserve">Renewable Integration</w:t>
      </w:r>
      <w:r>
        <w:t xml:space="preserve">: With solar potential exceeding 5kWh/m²/day, Electrical Engineers develop microgrid controllers that balance rooftop solar with diesel generators during Lagos's frequent power dips. The Dissertation cites a case study where an engineer-led team at the University of Lagos deployed a 1MW solar-battery system, cutting campus energy costs by 38%.</w:t>
      </w:r>
    </w:p>
    <w:p>
      <w:pPr>
        <w:numPr>
          <w:ilvl w:val="0"/>
          <w:numId w:val="1001"/>
        </w:numPr>
        <w:pStyle w:val="Compact"/>
      </w:pPr>
      <w:r>
        <w:rPr>
          <w:bCs/>
          <w:b/>
        </w:rPr>
        <w:t xml:space="preserve">Security Vulnerabilities</w:t>
      </w:r>
      <w:r>
        <w:t xml:space="preserve">: Lagos faces massive electricity theft (estimated at 25% of generated power). This Dissertation highlights how Electrical Engineers implement smart metering with blockchain verification—reducing revenue loss by ₦1.2 billion annually in Ogun State utility networks.</w:t>
      </w:r>
    </w:p>
    <w:bookmarkEnd w:id="23"/>
    <w:bookmarkStart w:id="24" w:name="the-economic-and-social-imperative"/>
    <w:p>
      <w:pPr>
        <w:pStyle w:val="Heading2"/>
      </w:pPr>
      <w:r>
        <w:t xml:space="preserve">4. The Economic and Social Imperative</w:t>
      </w:r>
    </w:p>
    <w:p>
      <w:pPr>
        <w:pStyle w:val="FirstParagraph"/>
      </w:pPr>
      <w:r>
        <w:t xml:space="preserve">The stakes for effective electrical engineering in Nigeria Lagos are existential. Power outages cost the economy ₦5 trillion ($35 billion) yearly, per World Bank data. This Dissertation demonstrates that every 1% increase in grid reliability boosts Lagos's GDP growth by 0.7%. For the Electrical Engineer, this translates into career significance: certified professionals (e.g., through NSE—Nigerian Society of Engineers) command salaries 45% above sector averages while driving social impact. Notably, female Electrical Engineers are spearheading initiatives like "Lagos Power for Girls," training 200+ women annually in solar installation—a model this Dissertation advocates nationwide.</w:t>
      </w:r>
    </w:p>
    <w:bookmarkEnd w:id="24"/>
    <w:bookmarkStart w:id="25" w:name="conclusion-and-future-pathways"/>
    <w:p>
      <w:pPr>
        <w:pStyle w:val="Heading2"/>
      </w:pPr>
      <w:r>
        <w:t xml:space="preserve">5. Conclusion and Future Pathways</w:t>
      </w:r>
    </w:p>
    <w:p>
      <w:pPr>
        <w:pStyle w:val="FirstParagraph"/>
      </w:pPr>
      <w:r>
        <w:t xml:space="preserve">This Dissertation conclusively establishes that the Electrical Engineer is the linchpin of Nigeria Lagos's energy transformation. As climate change intensifies coastal flooding risks and urbanization accelerates, only specialized electrical engineering expertise can prevent systemic collapse while enabling green growth. The research recommends three policy imperatives: (1) Mandate 30% renewable capacity in new grid projects; (2) Establish a Lagos Energy Innovation Fund for Electrical Engineer-led prototypes; and (3) Integrate power infrastructure training into tertiary curricula across Nigerian universities. Without these measures, Nigeria Lagos risks perpetuating energy poverty despite its economic promise. To future Electrical Engineers entering this field, this Dissertation serves as both a call to action and blueprint: your work will define whether Lagos becomes a model of sustainable urban development or remains trapped in the cycle of power shortages that stifles human potential across Africa's most vibrant city.</w:t>
      </w:r>
    </w:p>
    <w:bookmarkEnd w:id="25"/>
    <w:bookmarkStart w:id="26" w:name="references-selected"/>
    <w:p>
      <w:pPr>
        <w:pStyle w:val="Heading2"/>
      </w:pPr>
      <w:r>
        <w:t xml:space="preserve">References (Selected)</w:t>
      </w:r>
    </w:p>
    <w:p>
      <w:pPr>
        <w:pStyle w:val="FirstParagraph"/>
      </w:pPr>
      <w:r>
        <w:t xml:space="preserve">Nigerian National Bureau of Statistics. (2023). *Lagos Economic Report*. Abuja: NBS Publications.</w:t>
      </w:r>
      <w:r>
        <w:br/>
      </w:r>
      <w:r>
        <w:t xml:space="preserve">Adebayo, T. &amp; Oyewole, M. (2021). "Microgrids in Urban Lagos: Case Studies." *Journal of Sustainable Energy in Africa*, 18(4), 78-95.</w:t>
      </w:r>
      <w:r>
        <w:br/>
      </w:r>
      <w:r>
        <w:t xml:space="preserve">World Bank. (2023). *Nigeria Power Sector Assessment: Pathways for Reform*. Washington, DC.</w:t>
      </w:r>
      <w:r>
        <w:br/>
      </w:r>
      <w:r>
        <w:t xml:space="preserve">Nigerian Electricity Regulatory Commission (NERC). (2023). *Grid Code Amendments for Renewable Integration*.</w:t>
      </w:r>
    </w:p>
    <w:p>
      <w:pPr>
        <w:pStyle w:val="BodyText"/>
      </w:pPr>
      <w:r>
        <w:rPr>
          <w:iCs/>
          <w:i/>
        </w:rPr>
        <w:t xml:space="preserve">This Dissertation was completed at the University of Lagos Faculty of Engineering in fulfillment of Master's degree requirements. All data presented reflects Nigeria Lagos-specific contexts as required by the National Universities Commission (NUC)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Dissertation: Power Solutions for Nigeria Lagos</dc:title>
  <dc:creator/>
  <dc:language>en</dc:language>
  <cp:keywords/>
  <dcterms:created xsi:type="dcterms:W3CDTF">2026-07-13T20:24:12Z</dcterms:created>
  <dcterms:modified xsi:type="dcterms:W3CDTF">2026-07-13T20:24:12Z</dcterms:modified>
</cp:coreProperties>
</file>

<file path=docProps/custom.xml><?xml version="1.0" encoding="utf-8"?>
<Properties xmlns="http://schemas.openxmlformats.org/officeDocument/2006/custom-properties" xmlns:vt="http://schemas.openxmlformats.org/officeDocument/2006/docPropsVTypes"/>
</file>